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FC4F2" w14:textId="77777777" w:rsidR="00861A75" w:rsidRPr="00022822" w:rsidRDefault="00861A75" w:rsidP="00F13270">
      <w:pPr>
        <w:rPr>
          <w:rFonts w:asciiTheme="minorHAnsi" w:eastAsiaTheme="minorEastAsia" w:hAnsiTheme="minorHAnsi"/>
          <w:sz w:val="16"/>
          <w:szCs w:val="16"/>
          <w:u w:color="777777"/>
        </w:rPr>
      </w:pPr>
      <w:bookmarkStart w:id="0" w:name="_GoBack"/>
      <w:bookmarkEnd w:id="0"/>
    </w:p>
    <w:p w14:paraId="235886CD" w14:textId="2E58EE3A" w:rsidR="00E2463E" w:rsidRPr="00022822" w:rsidRDefault="00E2463E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proofErr w:type="spellStart"/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SmaSo</w:t>
      </w:r>
      <w:proofErr w:type="spellEnd"/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-X Challenge Project</w:t>
      </w:r>
      <w:r w:rsidR="00007AC3">
        <w:rPr>
          <w:rFonts w:asciiTheme="minorHAnsi" w:eastAsia="游ゴシック Medium" w:hAnsiTheme="minorHAnsi" w:hint="eastAsia"/>
          <w:b/>
          <w:sz w:val="28"/>
          <w:szCs w:val="28"/>
          <w:u w:color="777777"/>
        </w:rPr>
        <w:t xml:space="preserve"> 2024</w:t>
      </w:r>
    </w:p>
    <w:p w14:paraId="6CDE33A1" w14:textId="0F1605CE" w:rsidR="00A801A2" w:rsidRPr="00022822" w:rsidRDefault="00E2463E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Young Researchers Research Grant Application Form</w:t>
      </w:r>
    </w:p>
    <w:p w14:paraId="443E8051" w14:textId="4036227A" w:rsidR="00F13270" w:rsidRPr="00022822" w:rsidRDefault="00E2463E" w:rsidP="003226AE">
      <w:pPr>
        <w:spacing w:line="300" w:lineRule="exact"/>
        <w:ind w:firstLineChars="3150" w:firstLine="6300"/>
        <w:rPr>
          <w:rFonts w:asciiTheme="minorHAnsi" w:eastAsiaTheme="minorEastAsia" w:hAnsiTheme="minorHAnsi"/>
          <w:sz w:val="20"/>
          <w:szCs w:val="20"/>
          <w:u w:color="777777"/>
        </w:rPr>
      </w:pPr>
      <w:r w:rsidRPr="00022822">
        <w:rPr>
          <w:rFonts w:asciiTheme="minorHAnsi" w:eastAsiaTheme="minorEastAsia" w:hAnsiTheme="minorHAnsi"/>
          <w:sz w:val="20"/>
          <w:szCs w:val="20"/>
          <w:u w:color="777777"/>
        </w:rPr>
        <w:t>Date</w:t>
      </w:r>
      <w:r w:rsidR="00F00470" w:rsidRPr="00022822">
        <w:rPr>
          <w:rFonts w:asciiTheme="minorHAnsi" w:eastAsiaTheme="minorEastAsia" w:hAnsiTheme="minorHAnsi"/>
          <w:sz w:val="20"/>
          <w:szCs w:val="20"/>
          <w:u w:color="777777"/>
        </w:rPr>
        <w:t>:</w:t>
      </w:r>
      <w:r w:rsidR="003226AE">
        <w:rPr>
          <w:rFonts w:asciiTheme="minorHAnsi" w:eastAsiaTheme="minorEastAsia" w:hAnsiTheme="minorHAnsi"/>
          <w:sz w:val="20"/>
          <w:szCs w:val="20"/>
          <w:u w:color="777777"/>
        </w:rPr>
        <w:t xml:space="preserve"> YYYY/MM/DD</w:t>
      </w:r>
    </w:p>
    <w:tbl>
      <w:tblPr>
        <w:tblW w:w="2722" w:type="dxa"/>
        <w:tblInd w:w="6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851"/>
        <w:gridCol w:w="879"/>
      </w:tblGrid>
      <w:tr w:rsidR="00F13270" w:rsidRPr="00022822" w14:paraId="4B882FF0" w14:textId="77777777" w:rsidTr="003226AE">
        <w:tc>
          <w:tcPr>
            <w:tcW w:w="992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CCD7819" w14:textId="1646445F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6185144C" w14:textId="07D5D461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496890CF" w14:textId="27AF36CB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  <w:u w:val="single" w:color="777777"/>
              </w:rPr>
            </w:pPr>
          </w:p>
        </w:tc>
      </w:tr>
    </w:tbl>
    <w:p w14:paraId="42A3E2C1" w14:textId="0A9F7C94" w:rsidR="00F13270" w:rsidRPr="00022822" w:rsidRDefault="00022822" w:rsidP="00F00470">
      <w:pPr>
        <w:jc w:val="left"/>
        <w:rPr>
          <w:rFonts w:asciiTheme="minorHAnsi" w:eastAsiaTheme="minorEastAsia" w:hAnsiTheme="minorHAnsi"/>
          <w:b/>
          <w:sz w:val="22"/>
          <w:szCs w:val="20"/>
        </w:rPr>
      </w:pPr>
      <w:r w:rsidRPr="00022822">
        <w:rPr>
          <w:rFonts w:asciiTheme="minorHAnsi" w:eastAsiaTheme="minorEastAsia" w:hAnsiTheme="minorHAnsi"/>
          <w:b/>
          <w:sz w:val="22"/>
          <w:szCs w:val="20"/>
        </w:rPr>
        <w:t>APPLICANT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8"/>
        <w:gridCol w:w="3352"/>
        <w:gridCol w:w="799"/>
        <w:gridCol w:w="3351"/>
      </w:tblGrid>
      <w:tr w:rsidR="004D3F5B" w:rsidRPr="00022822" w14:paraId="6817433C" w14:textId="77777777" w:rsidTr="00F00470">
        <w:trPr>
          <w:trHeight w:val="7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FE36F8" w14:textId="5165A57B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 xml:space="preserve">Principal </w:t>
            </w:r>
            <w:r w:rsidR="005347E2">
              <w:rPr>
                <w:rFonts w:asciiTheme="minorHAnsi" w:eastAsiaTheme="minorEastAsia" w:hAnsiTheme="minorHAnsi"/>
                <w:sz w:val="20"/>
                <w:szCs w:val="20"/>
              </w:rPr>
              <w:t>R</w:t>
            </w: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esearcher Name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63BE13" w14:textId="08630916" w:rsidR="00EC1EB6" w:rsidRPr="00B06D8F" w:rsidRDefault="00EC1EB6" w:rsidP="00427301">
            <w:pPr>
              <w:rPr>
                <w:rFonts w:asciiTheme="minorHAnsi" w:eastAsiaTheme="minorEastAsia" w:hAnsiTheme="minorHAnsi"/>
                <w:szCs w:val="20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C28F80" w14:textId="0D366C83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Date of Birth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0608C0" w14:textId="24408AAD" w:rsidR="00615937" w:rsidRPr="00022822" w:rsidRDefault="00615937" w:rsidP="003C5A5A">
            <w:pPr>
              <w:jc w:val="center"/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</w:pPr>
            <w:r w:rsidRPr="00022822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>Ex) 1993/01/01 (Age</w:t>
            </w:r>
            <w:r w:rsidR="00B06D8F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 xml:space="preserve"> 18</w:t>
            </w:r>
            <w:r w:rsidRPr="00022822">
              <w:rPr>
                <w:rFonts w:asciiTheme="minorHAnsi" w:eastAsiaTheme="minorEastAsia" w:hAnsiTheme="minorHAnsi"/>
                <w:color w:val="BFBFBF" w:themeColor="background1" w:themeShade="BF"/>
                <w:sz w:val="18"/>
                <w:szCs w:val="20"/>
                <w:u w:color="777777"/>
              </w:rPr>
              <w:t>)</w:t>
            </w:r>
          </w:p>
          <w:p w14:paraId="0D84061D" w14:textId="63BCDA0D" w:rsidR="00822DC8" w:rsidRPr="00B06D8F" w:rsidRDefault="00F00470" w:rsidP="003C5A5A">
            <w:pPr>
              <w:jc w:val="center"/>
              <w:rPr>
                <w:rFonts w:asciiTheme="minorHAnsi" w:eastAsiaTheme="minorEastAsia" w:hAnsiTheme="minorHAnsi"/>
                <w:szCs w:val="20"/>
                <w:u w:color="777777"/>
              </w:rPr>
            </w:pP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 xml:space="preserve">/       /    </w:t>
            </w:r>
          </w:p>
          <w:p w14:paraId="4107ECE1" w14:textId="2D9DC76D" w:rsidR="00EC1EB6" w:rsidRPr="00022822" w:rsidRDefault="00F00470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>(Age</w:t>
            </w:r>
            <w:r w:rsidR="00B06D8F">
              <w:rPr>
                <w:rFonts w:asciiTheme="minorHAnsi" w:eastAsiaTheme="minorEastAsia" w:hAnsiTheme="minorHAnsi"/>
                <w:szCs w:val="20"/>
                <w:u w:color="777777"/>
              </w:rPr>
              <w:t xml:space="preserve">  </w:t>
            </w:r>
            <w:proofErr w:type="gramStart"/>
            <w:r w:rsidR="00B06D8F">
              <w:rPr>
                <w:rFonts w:asciiTheme="minorHAnsi" w:eastAsiaTheme="minorEastAsia" w:hAnsiTheme="minorHAnsi"/>
                <w:szCs w:val="20"/>
                <w:u w:color="777777"/>
              </w:rPr>
              <w:t xml:space="preserve">  </w:t>
            </w:r>
            <w:r w:rsidRPr="00B06D8F">
              <w:rPr>
                <w:rFonts w:asciiTheme="minorHAnsi" w:eastAsiaTheme="minorEastAsia" w:hAnsiTheme="minorHAnsi"/>
                <w:szCs w:val="20"/>
                <w:u w:color="777777"/>
              </w:rPr>
              <w:t>)</w:t>
            </w:r>
            <w:proofErr w:type="gramEnd"/>
          </w:p>
        </w:tc>
      </w:tr>
      <w:tr w:rsidR="004D3F5B" w:rsidRPr="00022822" w14:paraId="50878E67" w14:textId="77777777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DDA52B" w14:textId="23B318AE" w:rsidR="002E0638" w:rsidRPr="00022822" w:rsidRDefault="00615937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Main Research Fields</w:t>
            </w:r>
          </w:p>
        </w:tc>
        <w:tc>
          <w:tcPr>
            <w:tcW w:w="4222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56FF29" w14:textId="1CEB3C69" w:rsidR="002E0638" w:rsidRPr="00B06D8F" w:rsidRDefault="002E0638" w:rsidP="003C5A5A">
            <w:pPr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65390E" w:rsidRPr="00022822" w14:paraId="4B4A00FE" w14:textId="51C6B02C" w:rsidTr="00196D09">
        <w:trPr>
          <w:trHeight w:val="624"/>
        </w:trPr>
        <w:tc>
          <w:tcPr>
            <w:tcW w:w="7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829E33" w14:textId="659DA6E2" w:rsidR="0065390E" w:rsidRPr="00022822" w:rsidRDefault="00615937" w:rsidP="0065390E">
            <w:pPr>
              <w:jc w:val="center"/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00022822">
              <w:rPr>
                <w:rFonts w:asciiTheme="minorHAnsi" w:eastAsiaTheme="minorEastAsia" w:hAnsiTheme="minorHAnsi"/>
                <w:sz w:val="20"/>
                <w:szCs w:val="20"/>
              </w:rPr>
              <w:t>Position</w:t>
            </w:r>
          </w:p>
        </w:tc>
        <w:tc>
          <w:tcPr>
            <w:tcW w:w="187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D9FF4D" w14:textId="7A4648EB" w:rsidR="0065390E" w:rsidRPr="00022822" w:rsidRDefault="0065390E" w:rsidP="0065390E">
            <w:pPr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469" w:type="pct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8CAFDC" w14:textId="77777777" w:rsidR="0065390E" w:rsidRPr="00022822" w:rsidRDefault="0065390E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E-mail</w:t>
            </w:r>
          </w:p>
        </w:tc>
        <w:tc>
          <w:tcPr>
            <w:tcW w:w="1876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54122D" w14:textId="29318A20" w:rsidR="0065390E" w:rsidRPr="00B06D8F" w:rsidRDefault="0065390E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65390E" w:rsidRPr="00022822" w14:paraId="2CD7BFA9" w14:textId="77777777" w:rsidTr="0002282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216"/>
        </w:trPr>
        <w:tc>
          <w:tcPr>
            <w:tcW w:w="778" w:type="pct"/>
            <w:shd w:val="clear" w:color="auto" w:fill="auto"/>
            <w:vAlign w:val="center"/>
          </w:tcPr>
          <w:p w14:paraId="7FDEEF84" w14:textId="17B784ED" w:rsidR="0065390E" w:rsidRPr="00022822" w:rsidRDefault="00F32745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Professional Experience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0CBE3A74" w14:textId="77777777" w:rsidR="0065390E" w:rsidRPr="00B06D8F" w:rsidRDefault="00B06D8F" w:rsidP="00615937">
            <w:pPr>
              <w:ind w:rightChars="-68" w:right="-143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B06D8F">
              <w:rPr>
                <w:rFonts w:asciiTheme="minorHAnsi" w:eastAsiaTheme="minorEastAsia" w:hAnsiTheme="minorHAnsi" w:cs="Arial Unicode MS" w:hint="eastAsia"/>
                <w:sz w:val="20"/>
                <w:szCs w:val="20"/>
              </w:rPr>
              <w:t>(</w:t>
            </w:r>
            <w:r w:rsidRPr="00B06D8F">
              <w:rPr>
                <w:rFonts w:asciiTheme="minorHAnsi" w:eastAsiaTheme="minorEastAsia" w:hAnsiTheme="minorHAnsi" w:cs="Arial Unicode MS"/>
                <w:sz w:val="20"/>
                <w:szCs w:val="20"/>
              </w:rPr>
              <w:t>Please describe your major background since your last education.)</w:t>
            </w:r>
          </w:p>
          <w:p w14:paraId="2B1A5912" w14:textId="7E6F3E84" w:rsidR="00B06D8F" w:rsidRPr="00022822" w:rsidRDefault="00B06D8F" w:rsidP="00615937">
            <w:pPr>
              <w:ind w:rightChars="-68" w:right="-143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40A03F17" w14:textId="77777777" w:rsidTr="00022822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2915"/>
        </w:trPr>
        <w:tc>
          <w:tcPr>
            <w:tcW w:w="778" w:type="pct"/>
            <w:shd w:val="clear" w:color="auto" w:fill="auto"/>
            <w:vAlign w:val="center"/>
          </w:tcPr>
          <w:p w14:paraId="3B4484C0" w14:textId="302F1575" w:rsidR="0065390E" w:rsidRPr="00022822" w:rsidRDefault="00F32745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cademic Papers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50E4A92F" w14:textId="7516F8D1" w:rsidR="0065390E" w:rsidRPr="00022822" w:rsidRDefault="00F32745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(Papers from the last 5 years. Mark papers related to this </w:t>
            </w:r>
            <w:r w:rsidR="007C6DE6">
              <w:rPr>
                <w:rFonts w:asciiTheme="minorHAnsi" w:eastAsiaTheme="minorEastAsia" w:hAnsiTheme="minorHAnsi" w:cs="Arial Unicode MS"/>
                <w:sz w:val="20"/>
                <w:szCs w:val="20"/>
              </w:rPr>
              <w:t>research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.)</w:t>
            </w:r>
          </w:p>
          <w:p w14:paraId="4EA5905E" w14:textId="05FCDE31" w:rsidR="0065390E" w:rsidRPr="00022822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2196740F" w14:textId="77777777" w:rsidTr="00057E2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639"/>
        </w:trPr>
        <w:tc>
          <w:tcPr>
            <w:tcW w:w="778" w:type="pct"/>
            <w:shd w:val="clear" w:color="auto" w:fill="auto"/>
            <w:vAlign w:val="center"/>
          </w:tcPr>
          <w:p w14:paraId="66290FCB" w14:textId="1013B51D" w:rsidR="0065390E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Status of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A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cquisition of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E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xternal 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F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unds, etc.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504FD475" w14:textId="358BFD68" w:rsidR="00B20617" w:rsidRPr="005347E2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11AB285B" w14:textId="77777777" w:rsidTr="00B2061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49"/>
        </w:trPr>
        <w:tc>
          <w:tcPr>
            <w:tcW w:w="778" w:type="pct"/>
            <w:shd w:val="clear" w:color="auto" w:fill="auto"/>
            <w:vAlign w:val="center"/>
          </w:tcPr>
          <w:p w14:paraId="2699C17B" w14:textId="48CD5243" w:rsidR="00615937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M</w:t>
            </w:r>
            <w:r w:rsidR="005347E2">
              <w:rPr>
                <w:rFonts w:asciiTheme="minorHAnsi" w:eastAsiaTheme="minorEastAsia" w:hAnsiTheme="minorHAnsi" w:cs="Arial Unicode MS"/>
                <w:sz w:val="20"/>
                <w:szCs w:val="20"/>
              </w:rPr>
              <w:t>ain</w:t>
            </w: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 Achievements/</w:t>
            </w:r>
          </w:p>
          <w:p w14:paraId="5427506D" w14:textId="51CC5305" w:rsidR="0065390E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wards</w:t>
            </w:r>
          </w:p>
        </w:tc>
        <w:tc>
          <w:tcPr>
            <w:tcW w:w="4222" w:type="pct"/>
            <w:gridSpan w:val="3"/>
            <w:shd w:val="clear" w:color="auto" w:fill="auto"/>
          </w:tcPr>
          <w:p w14:paraId="03453912" w14:textId="1CAA6146" w:rsidR="00B20617" w:rsidRPr="00B06D8F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</w:tbl>
    <w:p w14:paraId="76D65CA9" w14:textId="4036D7B3" w:rsidR="00F13270" w:rsidRPr="00022822" w:rsidRDefault="00F13270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3486E9DE" w14:textId="249C9CE8" w:rsidR="00CD60E5" w:rsidRPr="007C6DE6" w:rsidRDefault="00022822" w:rsidP="00CD60E5">
      <w:pPr>
        <w:spacing w:line="276" w:lineRule="auto"/>
        <w:rPr>
          <w:rFonts w:asciiTheme="minorHAnsi" w:eastAsiaTheme="minorEastAsia" w:hAnsiTheme="minorHAnsi"/>
          <w:b/>
          <w:sz w:val="22"/>
          <w:szCs w:val="22"/>
          <w:u w:color="777777"/>
        </w:rPr>
      </w:pP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1. APPLICATION GRANT AMOUNT</w:t>
      </w:r>
    </w:p>
    <w:tbl>
      <w:tblPr>
        <w:tblW w:w="5000" w:type="pct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42"/>
        <w:gridCol w:w="442"/>
        <w:gridCol w:w="442"/>
        <w:gridCol w:w="443"/>
        <w:gridCol w:w="443"/>
        <w:gridCol w:w="443"/>
        <w:gridCol w:w="731"/>
        <w:gridCol w:w="5682"/>
      </w:tblGrid>
      <w:tr w:rsidR="00CD60E5" w:rsidRPr="00022822" w14:paraId="302810EE" w14:textId="77777777" w:rsidTr="00022822">
        <w:trPr>
          <w:trHeight w:val="501"/>
        </w:trPr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64D9C3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02D8D8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45A97E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8840423" w14:textId="4454AEC5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9FA9DB" w14:textId="3D24B58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43EE28" w14:textId="24827DE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4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1445D3" w14:textId="7469DEB9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  <w:t>Yen</w:t>
            </w:r>
          </w:p>
        </w:tc>
        <w:tc>
          <w:tcPr>
            <w:tcW w:w="31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7B2ED" w14:textId="774E6B5F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="ＭＳ 明朝" w:hAnsi="ＭＳ 明朝" w:cs="ＭＳ 明朝" w:hint="eastAsia"/>
                <w:kern w:val="0"/>
                <w:sz w:val="20"/>
                <w:szCs w:val="22"/>
                <w:u w:color="777777"/>
              </w:rPr>
              <w:t>※</w:t>
            </w:r>
            <w:r w:rsidRPr="00022822">
              <w:rPr>
                <w:rFonts w:asciiTheme="minorHAnsi" w:eastAsiaTheme="minorEastAsia" w:hAnsiTheme="minorHAnsi" w:cs="ＭＳ Ｐゴシック"/>
                <w:kern w:val="0"/>
                <w:sz w:val="20"/>
                <w:szCs w:val="22"/>
                <w:u w:color="777777"/>
              </w:rPr>
              <w:t>Research Grants are in 10,000 units. (Up to 600,000 yen)</w:t>
            </w:r>
          </w:p>
        </w:tc>
      </w:tr>
    </w:tbl>
    <w:p w14:paraId="54B1FD82" w14:textId="70E55BB3" w:rsidR="00CD60E5" w:rsidRPr="00022822" w:rsidRDefault="00CD60E5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18ADBEB3" w14:textId="24749A43" w:rsidR="00F13270" w:rsidRPr="007C6DE6" w:rsidRDefault="00245B98" w:rsidP="00F13270">
      <w:pPr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4DA01" wp14:editId="38F78856">
                <wp:simplePos x="0" y="0"/>
                <wp:positionH relativeFrom="column">
                  <wp:posOffset>2591435</wp:posOffset>
                </wp:positionH>
                <wp:positionV relativeFrom="paragraph">
                  <wp:posOffset>117475</wp:posOffset>
                </wp:positionV>
                <wp:extent cx="361950" cy="419100"/>
                <wp:effectExtent l="0" t="0" r="0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66381" w14:textId="77777777" w:rsidR="00245B98" w:rsidRPr="001F42EC" w:rsidRDefault="00245B98" w:rsidP="00245B98">
                            <w:pPr>
                              <w:jc w:val="center"/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42EC"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54DA0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204.05pt;margin-top:9.25pt;width:28.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" filled="f" stroked="f">
                <v:textbox inset="5.85pt,.7pt,5.85pt,.7pt">
                  <w:txbxContent>
                    <w:p w14:paraId="73A66381" w14:textId="77777777" w:rsidR="00245B98" w:rsidRPr="001F42EC" w:rsidRDefault="00245B98" w:rsidP="00245B98">
                      <w:pPr>
                        <w:jc w:val="center"/>
                        <w:rPr>
                          <w:rFonts w:ascii="Arial Black" w:eastAsia="HG丸ｺﾞｼｯｸM-PRO" w:hAnsi="Arial Black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F42EC">
                        <w:rPr>
                          <w:rFonts w:ascii="Arial Black" w:eastAsia="HG丸ｺﾞｼｯｸM-PRO" w:hAnsi="Arial Black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2. </w:t>
      </w:r>
      <w:proofErr w:type="spellStart"/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S</w:t>
      </w:r>
      <w:r w:rsidR="006F2C1D"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ma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S</w:t>
      </w:r>
      <w:r w:rsidR="006F2C1D"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o</w:t>
      </w:r>
      <w:proofErr w:type="spellEnd"/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-X WORD</w:t>
      </w:r>
      <w:r w:rsid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 </w:t>
      </w:r>
      <w:r w:rsidR="007C6DE6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OF THE RESEARCH</w:t>
      </w:r>
    </w:p>
    <w:tbl>
      <w:tblPr>
        <w:tblStyle w:val="a3"/>
        <w:tblW w:w="90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392"/>
        <w:gridCol w:w="4677"/>
      </w:tblGrid>
      <w:tr w:rsidR="00D93DE2" w:rsidRPr="00022822" w14:paraId="6D0F290B" w14:textId="77777777" w:rsidTr="00245B98">
        <w:trPr>
          <w:trHeight w:val="516"/>
        </w:trPr>
        <w:tc>
          <w:tcPr>
            <w:tcW w:w="4392" w:type="dxa"/>
            <w:tcBorders>
              <w:right w:val="nil"/>
            </w:tcBorders>
            <w:shd w:val="clear" w:color="auto" w:fill="auto"/>
            <w:vAlign w:val="center"/>
          </w:tcPr>
          <w:p w14:paraId="0839F143" w14:textId="528B0BAB" w:rsidR="00D93DE2" w:rsidRPr="00022822" w:rsidRDefault="00D93DE2" w:rsidP="00427301">
            <w:pPr>
              <w:jc w:val="left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4677" w:type="dxa"/>
            <w:tcBorders>
              <w:left w:val="nil"/>
            </w:tcBorders>
            <w:shd w:val="clear" w:color="auto" w:fill="auto"/>
            <w:vAlign w:val="center"/>
          </w:tcPr>
          <w:p w14:paraId="4190DA30" w14:textId="7FB723F1" w:rsidR="00D93DE2" w:rsidRPr="00022822" w:rsidRDefault="00245B98" w:rsidP="00427301">
            <w:pPr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  <w:u w:color="777777"/>
              </w:rPr>
              <w:t xml:space="preserve">　</w:t>
            </w:r>
          </w:p>
        </w:tc>
      </w:tr>
    </w:tbl>
    <w:p w14:paraId="5EB1935C" w14:textId="604A6ACE" w:rsidR="00F13270" w:rsidRPr="00022822" w:rsidRDefault="00F13270" w:rsidP="00F13270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D6F1B91" w14:textId="24C45E5F" w:rsidR="00F13270" w:rsidRPr="007C6DE6" w:rsidRDefault="00022822" w:rsidP="00F13270">
      <w:pPr>
        <w:rPr>
          <w:rFonts w:asciiTheme="minorHAnsi" w:eastAsiaTheme="minorEastAsia" w:hAnsiTheme="minorHAnsi"/>
          <w:b/>
          <w:sz w:val="22"/>
          <w:szCs w:val="22"/>
          <w:u w:color="777777"/>
        </w:rPr>
      </w:pP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lastRenderedPageBreak/>
        <w:t>3. SUBJECT OF THE RESEARCH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9065"/>
      </w:tblGrid>
      <w:tr w:rsidR="00D93DE2" w:rsidRPr="00022822" w14:paraId="421EFAA3" w14:textId="77777777" w:rsidTr="009F0A0A">
        <w:trPr>
          <w:trHeight w:val="580"/>
        </w:trPr>
        <w:tc>
          <w:tcPr>
            <w:tcW w:w="5000" w:type="pct"/>
            <w:shd w:val="clear" w:color="auto" w:fill="auto"/>
          </w:tcPr>
          <w:p w14:paraId="7C7225BF" w14:textId="6183C337" w:rsidR="009F0A0A" w:rsidRPr="00022822" w:rsidRDefault="009F0A0A" w:rsidP="00427301">
            <w:pPr>
              <w:jc w:val="left"/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</w:tr>
    </w:tbl>
    <w:p w14:paraId="10CDD4C0" w14:textId="0A1D030F" w:rsidR="00B56B68" w:rsidRPr="00022822" w:rsidRDefault="00B56B68" w:rsidP="00CD60E5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B3345ED" w14:textId="77F8F462" w:rsidR="008B2B33" w:rsidRPr="007C6DE6" w:rsidRDefault="00022822" w:rsidP="008B2B33">
      <w:pPr>
        <w:snapToGrid w:val="0"/>
        <w:contextualSpacing/>
        <w:rPr>
          <w:rFonts w:asciiTheme="minorHAnsi" w:eastAsiaTheme="minorEastAsia" w:hAnsiTheme="minorHAnsi"/>
          <w:b/>
          <w:sz w:val="22"/>
          <w:szCs w:val="22"/>
          <w:u w:color="777777"/>
        </w:rPr>
      </w:pP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4. </w:t>
      </w:r>
      <w:r w:rsidR="007C6DE6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RESEARCH</w:t>
      </w: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 OUTLINE</w:t>
      </w:r>
    </w:p>
    <w:tbl>
      <w:tblPr>
        <w:tblStyle w:val="a3"/>
        <w:tblW w:w="90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9"/>
      </w:tblGrid>
      <w:tr w:rsidR="00022822" w:rsidRPr="00022822" w14:paraId="6E95A280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447D438E" w14:textId="77777777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1) Purpose</w:t>
            </w:r>
          </w:p>
          <w:p w14:paraId="18FF53E1" w14:textId="7AFFDAE4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5322BC2C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15C9C0FA" w14:textId="7388AAC5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>2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Necessity</w:t>
            </w:r>
          </w:p>
          <w:p w14:paraId="531D5EC4" w14:textId="37D231B5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427726F7" w14:textId="77777777" w:rsidTr="00F954C4">
        <w:trPr>
          <w:trHeight w:val="2644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3DA6AC6B" w14:textId="3C1E773F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>3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Interdisciplinarity</w:t>
            </w:r>
          </w:p>
          <w:p w14:paraId="1167F1A6" w14:textId="77FCF096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  <w:tr w:rsidR="00022822" w:rsidRPr="00022822" w14:paraId="533EB010" w14:textId="77777777" w:rsidTr="00F954C4">
        <w:trPr>
          <w:trHeight w:val="2786"/>
        </w:trPr>
        <w:tc>
          <w:tcPr>
            <w:tcW w:w="9069" w:type="dxa"/>
            <w:tcMar>
              <w:top w:w="28" w:type="dxa"/>
              <w:bottom w:w="28" w:type="dxa"/>
            </w:tcMar>
          </w:tcPr>
          <w:p w14:paraId="06DD3FDD" w14:textId="6424B984" w:rsid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(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>4</w:t>
            </w:r>
            <w:r w:rsidRPr="00022822">
              <w:rPr>
                <w:rFonts w:asciiTheme="minorHAnsi" w:hAnsiTheme="minorHAnsi"/>
                <w:sz w:val="22"/>
                <w:szCs w:val="22"/>
                <w:u w:color="777777"/>
              </w:rPr>
              <w:t>) Future potential</w:t>
            </w:r>
            <w:r w:rsidR="00F954C4">
              <w:rPr>
                <w:rFonts w:asciiTheme="minorHAnsi" w:hAnsiTheme="minorHAnsi"/>
                <w:sz w:val="22"/>
                <w:szCs w:val="22"/>
                <w:u w:color="777777"/>
              </w:rPr>
              <w:t xml:space="preserve"> (International Expandability)</w:t>
            </w:r>
          </w:p>
          <w:p w14:paraId="3C79B496" w14:textId="3E315D83" w:rsidR="00022822" w:rsidRPr="00022822" w:rsidRDefault="00022822" w:rsidP="00496F19">
            <w:pPr>
              <w:rPr>
                <w:rFonts w:asciiTheme="minorHAnsi" w:hAnsiTheme="minorHAnsi"/>
                <w:sz w:val="22"/>
                <w:szCs w:val="22"/>
                <w:u w:color="777777"/>
              </w:rPr>
            </w:pPr>
          </w:p>
        </w:tc>
      </w:tr>
    </w:tbl>
    <w:p w14:paraId="21CE3936" w14:textId="77777777" w:rsidR="00427301" w:rsidRPr="00022822" w:rsidRDefault="00427301" w:rsidP="008B2B33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0A0BF444" w14:textId="7D69EB71" w:rsidR="0095672E" w:rsidRPr="007C6DE6" w:rsidRDefault="00022822" w:rsidP="00954F2D">
      <w:pPr>
        <w:ind w:left="411" w:hangingChars="186" w:hanging="411"/>
        <w:rPr>
          <w:rFonts w:asciiTheme="minorHAnsi" w:eastAsiaTheme="minorEastAsia" w:hAnsiTheme="minorHAnsi"/>
          <w:b/>
          <w:sz w:val="22"/>
          <w:szCs w:val="22"/>
          <w:u w:color="777777"/>
        </w:rPr>
      </w:pPr>
      <w:r w:rsidRPr="007C6DE6"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5</w:t>
      </w:r>
      <w:r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. CO-RESEARCHER INFORMATION (if any)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408"/>
        <w:gridCol w:w="3521"/>
        <w:gridCol w:w="3136"/>
      </w:tblGrid>
      <w:tr w:rsidR="00746826" w:rsidRPr="00022822" w14:paraId="175C77E7" w14:textId="77777777" w:rsidTr="00746826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07A6833D" w14:textId="2E6E8D9C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</w:rPr>
              <w:t>N</w:t>
            </w:r>
            <w:r>
              <w:rPr>
                <w:rFonts w:asciiTheme="minorHAnsi" w:eastAsiaTheme="minorEastAsia" w:hAnsiTheme="minorHAnsi"/>
                <w:sz w:val="22"/>
                <w:szCs w:val="22"/>
              </w:rPr>
              <w:t>ame</w:t>
            </w:r>
          </w:p>
        </w:tc>
        <w:tc>
          <w:tcPr>
            <w:tcW w:w="1942" w:type="pct"/>
            <w:shd w:val="clear" w:color="auto" w:fill="auto"/>
            <w:vAlign w:val="center"/>
          </w:tcPr>
          <w:p w14:paraId="5C4A2235" w14:textId="5CC7C7F2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</w:rPr>
              <w:t>A</w:t>
            </w:r>
            <w:r w:rsidRPr="00022822">
              <w:rPr>
                <w:rFonts w:asciiTheme="minorHAnsi" w:eastAsiaTheme="minorEastAsia" w:hAnsiTheme="minorHAnsi"/>
                <w:sz w:val="22"/>
                <w:szCs w:val="22"/>
              </w:rPr>
              <w:t>ffiliation</w:t>
            </w:r>
          </w:p>
        </w:tc>
        <w:tc>
          <w:tcPr>
            <w:tcW w:w="1731" w:type="pct"/>
            <w:shd w:val="clear" w:color="auto" w:fill="auto"/>
            <w:vAlign w:val="center"/>
          </w:tcPr>
          <w:p w14:paraId="230F271E" w14:textId="15384663" w:rsidR="00746826" w:rsidRPr="00022822" w:rsidRDefault="00022822" w:rsidP="00741986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 w:rsidRPr="00022822">
              <w:rPr>
                <w:rFonts w:asciiTheme="minorHAnsi" w:eastAsiaTheme="minorEastAsia" w:hAnsiTheme="minorHAnsi"/>
                <w:sz w:val="22"/>
                <w:szCs w:val="22"/>
              </w:rPr>
              <w:t>Main Research Fields</w:t>
            </w:r>
          </w:p>
        </w:tc>
      </w:tr>
      <w:tr w:rsidR="00746826" w:rsidRPr="00022822" w14:paraId="47196BD6" w14:textId="77777777" w:rsidTr="00746826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51708FC4" w14:textId="660E8611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7994F640" w14:textId="5D349C33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62B7FAB2" w14:textId="3E4E4EDF" w:rsidR="00746826" w:rsidRPr="00022822" w:rsidRDefault="00746826" w:rsidP="00C1591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</w:tr>
      <w:tr w:rsidR="00746826" w:rsidRPr="00022822" w14:paraId="2C8F0E4B" w14:textId="77777777" w:rsidTr="007C6DE6">
        <w:trPr>
          <w:trHeight w:val="449"/>
        </w:trPr>
        <w:tc>
          <w:tcPr>
            <w:tcW w:w="1328" w:type="pct"/>
            <w:shd w:val="clear" w:color="auto" w:fill="auto"/>
            <w:vAlign w:val="center"/>
          </w:tcPr>
          <w:p w14:paraId="354ABD2C" w14:textId="567ECA50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580C926F" w14:textId="12239552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755A8436" w14:textId="563A3582" w:rsidR="00746826" w:rsidRPr="00022822" w:rsidRDefault="00746826" w:rsidP="00C1591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</w:tr>
    </w:tbl>
    <w:p w14:paraId="6AF0D51C" w14:textId="77777777" w:rsidR="00C16545" w:rsidRPr="00022822" w:rsidRDefault="00C16545" w:rsidP="00CD60E5">
      <w:pPr>
        <w:rPr>
          <w:rFonts w:asciiTheme="minorHAnsi" w:eastAsiaTheme="minorEastAsia" w:hAnsiTheme="minorHAnsi"/>
          <w:sz w:val="18"/>
          <w:szCs w:val="18"/>
          <w:u w:color="777777"/>
        </w:rPr>
      </w:pPr>
    </w:p>
    <w:sectPr w:rsidR="00C16545" w:rsidRPr="00022822" w:rsidSect="00A65239">
      <w:footerReference w:type="even" r:id="rId8"/>
      <w:footerReference w:type="default" r:id="rId9"/>
      <w:pgSz w:w="11907" w:h="16840" w:code="9"/>
      <w:pgMar w:top="1021" w:right="1418" w:bottom="1134" w:left="1418" w:header="720" w:footer="567" w:gutter="0"/>
      <w:cols w:space="425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B3891" w14:textId="77777777" w:rsidR="00816686" w:rsidRDefault="00816686">
      <w:r>
        <w:separator/>
      </w:r>
    </w:p>
  </w:endnote>
  <w:endnote w:type="continuationSeparator" w:id="0">
    <w:p w14:paraId="7F74ADCA" w14:textId="77777777" w:rsidR="00816686" w:rsidRDefault="0081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fontKey="{B5047BFB-2024-4250-9B17-10F996C80635}"/>
    <w:embedBold r:id="rId2" w:fontKey="{4DC9F29A-097F-4ABE-9221-781D523D628D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45DD2B6B-8F2F-487F-AA58-9BED861D3AFF}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B87" w14:textId="5DA7EB52" w:rsidR="009E279B" w:rsidRDefault="009E279B" w:rsidP="006A117A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65239">
      <w:rPr>
        <w:rStyle w:val="a7"/>
        <w:noProof/>
      </w:rPr>
      <w:t>1</w:t>
    </w:r>
    <w:r>
      <w:rPr>
        <w:rStyle w:val="a7"/>
      </w:rPr>
      <w:fldChar w:fldCharType="end"/>
    </w:r>
  </w:p>
  <w:p w14:paraId="41813995" w14:textId="77777777" w:rsidR="009E279B" w:rsidRDefault="009E279B" w:rsidP="004C476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013B3" w14:textId="77777777" w:rsidR="009E279B" w:rsidRPr="00AD01A5" w:rsidRDefault="009E279B" w:rsidP="007C6DE6">
    <w:pPr>
      <w:pStyle w:val="a6"/>
      <w:framePr w:wrap="around" w:vAnchor="text" w:hAnchor="page" w:x="10636" w:y="172"/>
      <w:rPr>
        <w:rStyle w:val="a7"/>
        <w:rFonts w:asciiTheme="minorHAnsi" w:eastAsia="游ゴシック Medium" w:hAnsiTheme="minorHAnsi"/>
        <w:sz w:val="20"/>
        <w:szCs w:val="20"/>
      </w:rPr>
    </w:pP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begin"/>
    </w:r>
    <w:r w:rsidRPr="00AD01A5">
      <w:rPr>
        <w:rStyle w:val="a7"/>
        <w:rFonts w:asciiTheme="minorHAnsi" w:eastAsia="游ゴシック Medium" w:hAnsiTheme="minorHAnsi"/>
        <w:sz w:val="20"/>
        <w:szCs w:val="20"/>
      </w:rPr>
      <w:instrText xml:space="preserve">PAGE  </w:instrTex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separate"/>
    </w:r>
    <w:r w:rsidR="00C65F75">
      <w:rPr>
        <w:rStyle w:val="a7"/>
        <w:rFonts w:asciiTheme="minorHAnsi" w:eastAsia="游ゴシック Medium" w:hAnsiTheme="minorHAnsi"/>
        <w:noProof/>
        <w:sz w:val="20"/>
        <w:szCs w:val="20"/>
      </w:rPr>
      <w:t>4</w: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end"/>
    </w:r>
  </w:p>
  <w:p w14:paraId="29534EA4" w14:textId="3A4A53EC" w:rsidR="007C6DE6" w:rsidRPr="007C6DE6" w:rsidRDefault="007C6DE6" w:rsidP="007C6DE6">
    <w:pPr>
      <w:rPr>
        <w:rFonts w:asciiTheme="minorHAnsi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You can freely increase or decrease the line spacing.</w:t>
    </w:r>
  </w:p>
  <w:p w14:paraId="735F9661" w14:textId="5082695D" w:rsidR="007C6DE6" w:rsidRPr="007C6DE6" w:rsidRDefault="007C6DE6" w:rsidP="007C6DE6">
    <w:pPr>
      <w:rPr>
        <w:rFonts w:asciiTheme="minorHAnsi" w:eastAsiaTheme="minorEastAsia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The contents of the application form will not be used for any purpose other than selection and contacting the applica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5B32B" w14:textId="77777777" w:rsidR="00816686" w:rsidRDefault="00816686">
      <w:r>
        <w:separator/>
      </w:r>
    </w:p>
  </w:footnote>
  <w:footnote w:type="continuationSeparator" w:id="0">
    <w:p w14:paraId="60552B80" w14:textId="77777777" w:rsidR="00816686" w:rsidRDefault="0081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B560D"/>
    <w:multiLevelType w:val="hybridMultilevel"/>
    <w:tmpl w:val="301AE256"/>
    <w:lvl w:ilvl="0" w:tplc="C8309232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C862DC"/>
    <w:multiLevelType w:val="hybridMultilevel"/>
    <w:tmpl w:val="96A47B8A"/>
    <w:lvl w:ilvl="0" w:tplc="A0543BE0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07601FC"/>
    <w:multiLevelType w:val="hybridMultilevel"/>
    <w:tmpl w:val="B00673AC"/>
    <w:lvl w:ilvl="0" w:tplc="4F24B1C6">
      <w:numFmt w:val="bullet"/>
      <w:suff w:val="nothing"/>
      <w:lvlText w:val="※"/>
      <w:lvlJc w:val="left"/>
      <w:pPr>
        <w:ind w:left="360" w:hanging="360"/>
      </w:pPr>
      <w:rPr>
        <w:rFonts w:ascii="HGｺﾞｼｯｸM" w:eastAsia="HGｺﾞｼｯｸM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24212F31"/>
    <w:multiLevelType w:val="hybridMultilevel"/>
    <w:tmpl w:val="F160ACC6"/>
    <w:lvl w:ilvl="0" w:tplc="799CD9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4452FE5"/>
    <w:multiLevelType w:val="hybridMultilevel"/>
    <w:tmpl w:val="2E2EE584"/>
    <w:lvl w:ilvl="0" w:tplc="50CE5206">
      <w:start w:val="1"/>
      <w:numFmt w:val="bullet"/>
      <w:lvlText w:val=""/>
      <w:lvlJc w:val="left"/>
      <w:pPr>
        <w:ind w:left="440" w:hanging="44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C9721B"/>
    <w:multiLevelType w:val="hybridMultilevel"/>
    <w:tmpl w:val="B99C3A24"/>
    <w:lvl w:ilvl="0" w:tplc="21843A16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C693D8E"/>
    <w:multiLevelType w:val="hybridMultilevel"/>
    <w:tmpl w:val="2EC21EAA"/>
    <w:lvl w:ilvl="0" w:tplc="63FEA28A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0B101DC"/>
    <w:multiLevelType w:val="hybridMultilevel"/>
    <w:tmpl w:val="A69630E2"/>
    <w:lvl w:ilvl="0" w:tplc="6D08629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1384A60"/>
    <w:multiLevelType w:val="hybridMultilevel"/>
    <w:tmpl w:val="36D036A8"/>
    <w:lvl w:ilvl="0" w:tplc="2EE8D29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5993FC7"/>
    <w:multiLevelType w:val="hybridMultilevel"/>
    <w:tmpl w:val="6E8683F4"/>
    <w:lvl w:ilvl="0" w:tplc="A29CD9BA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CA34BAA"/>
    <w:multiLevelType w:val="hybridMultilevel"/>
    <w:tmpl w:val="E9CCF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4FBC1502"/>
    <w:multiLevelType w:val="hybridMultilevel"/>
    <w:tmpl w:val="01CEA212"/>
    <w:lvl w:ilvl="0" w:tplc="AFDAB11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8EA5FF9"/>
    <w:multiLevelType w:val="hybridMultilevel"/>
    <w:tmpl w:val="24844CF2"/>
    <w:lvl w:ilvl="0" w:tplc="A49C61A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1BC4757"/>
    <w:multiLevelType w:val="hybridMultilevel"/>
    <w:tmpl w:val="AB36E8C4"/>
    <w:lvl w:ilvl="0" w:tplc="F5848206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4" w15:restartNumberingAfterBreak="0">
    <w:nsid w:val="66DE2447"/>
    <w:multiLevelType w:val="hybridMultilevel"/>
    <w:tmpl w:val="F7E0E2F2"/>
    <w:lvl w:ilvl="0" w:tplc="B72A4564">
      <w:start w:val="1"/>
      <w:numFmt w:val="bullet"/>
      <w:suff w:val="space"/>
      <w:lvlText w:val="※"/>
      <w:lvlJc w:val="left"/>
      <w:pPr>
        <w:ind w:left="440" w:hanging="44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6ADF4AA0"/>
    <w:multiLevelType w:val="hybridMultilevel"/>
    <w:tmpl w:val="4EF0B5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6C7B7DBD"/>
    <w:multiLevelType w:val="hybridMultilevel"/>
    <w:tmpl w:val="A17EF85E"/>
    <w:lvl w:ilvl="0" w:tplc="9CFA9A2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6C13D7"/>
    <w:multiLevelType w:val="hybridMultilevel"/>
    <w:tmpl w:val="657CB884"/>
    <w:lvl w:ilvl="0" w:tplc="1C0698E8">
      <w:start w:val="1"/>
      <w:numFmt w:val="bullet"/>
      <w:suff w:val="space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2"/>
  </w:num>
  <w:num w:numId="3">
    <w:abstractNumId w:val="15"/>
  </w:num>
  <w:num w:numId="4">
    <w:abstractNumId w:val="13"/>
  </w:num>
  <w:num w:numId="5">
    <w:abstractNumId w:val="10"/>
  </w:num>
  <w:num w:numId="6">
    <w:abstractNumId w:val="17"/>
  </w:num>
  <w:num w:numId="7">
    <w:abstractNumId w:val="1"/>
  </w:num>
  <w:num w:numId="8">
    <w:abstractNumId w:val="2"/>
  </w:num>
  <w:num w:numId="9">
    <w:abstractNumId w:val="5"/>
  </w:num>
  <w:num w:numId="10">
    <w:abstractNumId w:val="11"/>
  </w:num>
  <w:num w:numId="11">
    <w:abstractNumId w:val="7"/>
  </w:num>
  <w:num w:numId="12">
    <w:abstractNumId w:val="8"/>
  </w:num>
  <w:num w:numId="13">
    <w:abstractNumId w:val="3"/>
  </w:num>
  <w:num w:numId="14">
    <w:abstractNumId w:val="16"/>
  </w:num>
  <w:num w:numId="15">
    <w:abstractNumId w:val="4"/>
  </w:num>
  <w:num w:numId="16">
    <w:abstractNumId w:val="14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0NDM0NDC0NDI3MTZQ0lEKTi0uzszPAykwrQUA5LtkOSwAAAA="/>
  </w:docVars>
  <w:rsids>
    <w:rsidRoot w:val="00D1378A"/>
    <w:rsid w:val="000044FD"/>
    <w:rsid w:val="00007066"/>
    <w:rsid w:val="00007AC3"/>
    <w:rsid w:val="00011098"/>
    <w:rsid w:val="0001255B"/>
    <w:rsid w:val="000149C3"/>
    <w:rsid w:val="00014E0C"/>
    <w:rsid w:val="00022822"/>
    <w:rsid w:val="000245A8"/>
    <w:rsid w:val="00026900"/>
    <w:rsid w:val="0003289E"/>
    <w:rsid w:val="00032969"/>
    <w:rsid w:val="00033A4C"/>
    <w:rsid w:val="00043B71"/>
    <w:rsid w:val="0004436D"/>
    <w:rsid w:val="00046813"/>
    <w:rsid w:val="000559B7"/>
    <w:rsid w:val="00056CAA"/>
    <w:rsid w:val="00057E29"/>
    <w:rsid w:val="00060CDA"/>
    <w:rsid w:val="000662AE"/>
    <w:rsid w:val="00067025"/>
    <w:rsid w:val="00067530"/>
    <w:rsid w:val="000677E8"/>
    <w:rsid w:val="000801A6"/>
    <w:rsid w:val="000842B2"/>
    <w:rsid w:val="0008495C"/>
    <w:rsid w:val="000850C2"/>
    <w:rsid w:val="00091A38"/>
    <w:rsid w:val="00092CE9"/>
    <w:rsid w:val="00093EF9"/>
    <w:rsid w:val="000960A9"/>
    <w:rsid w:val="000967D6"/>
    <w:rsid w:val="00097306"/>
    <w:rsid w:val="000A0F63"/>
    <w:rsid w:val="000A26C2"/>
    <w:rsid w:val="000A2CCF"/>
    <w:rsid w:val="000A49A4"/>
    <w:rsid w:val="000A6715"/>
    <w:rsid w:val="000A79A8"/>
    <w:rsid w:val="000B02F4"/>
    <w:rsid w:val="000B107B"/>
    <w:rsid w:val="000B2BC8"/>
    <w:rsid w:val="000B7BAD"/>
    <w:rsid w:val="000C02E1"/>
    <w:rsid w:val="000C1332"/>
    <w:rsid w:val="000C14B5"/>
    <w:rsid w:val="000C206E"/>
    <w:rsid w:val="000C4163"/>
    <w:rsid w:val="000D2938"/>
    <w:rsid w:val="000D2C60"/>
    <w:rsid w:val="000D5B56"/>
    <w:rsid w:val="000D6F78"/>
    <w:rsid w:val="000D7E03"/>
    <w:rsid w:val="000E22B2"/>
    <w:rsid w:val="000E52DE"/>
    <w:rsid w:val="000E65B9"/>
    <w:rsid w:val="000F2802"/>
    <w:rsid w:val="000F427D"/>
    <w:rsid w:val="000F58E1"/>
    <w:rsid w:val="000F77DF"/>
    <w:rsid w:val="001007E3"/>
    <w:rsid w:val="001010CF"/>
    <w:rsid w:val="00105625"/>
    <w:rsid w:val="00105AFA"/>
    <w:rsid w:val="00110980"/>
    <w:rsid w:val="0011584D"/>
    <w:rsid w:val="00122565"/>
    <w:rsid w:val="00123680"/>
    <w:rsid w:val="001264D6"/>
    <w:rsid w:val="00127E42"/>
    <w:rsid w:val="001323A7"/>
    <w:rsid w:val="00133DEE"/>
    <w:rsid w:val="00135755"/>
    <w:rsid w:val="00141EB0"/>
    <w:rsid w:val="00144BFC"/>
    <w:rsid w:val="0015213C"/>
    <w:rsid w:val="001525C8"/>
    <w:rsid w:val="0015635C"/>
    <w:rsid w:val="001617A7"/>
    <w:rsid w:val="00162C18"/>
    <w:rsid w:val="00165934"/>
    <w:rsid w:val="00166630"/>
    <w:rsid w:val="00166C5A"/>
    <w:rsid w:val="00173856"/>
    <w:rsid w:val="0018264C"/>
    <w:rsid w:val="00184947"/>
    <w:rsid w:val="00196C5D"/>
    <w:rsid w:val="00196D09"/>
    <w:rsid w:val="001A001B"/>
    <w:rsid w:val="001A3B6A"/>
    <w:rsid w:val="001B21AC"/>
    <w:rsid w:val="001B4F38"/>
    <w:rsid w:val="001B5A05"/>
    <w:rsid w:val="001B5F16"/>
    <w:rsid w:val="001B6D3A"/>
    <w:rsid w:val="001C1B44"/>
    <w:rsid w:val="001C2638"/>
    <w:rsid w:val="001C47D1"/>
    <w:rsid w:val="001D01EE"/>
    <w:rsid w:val="001D09A0"/>
    <w:rsid w:val="001D23B8"/>
    <w:rsid w:val="001D51C4"/>
    <w:rsid w:val="001D64C4"/>
    <w:rsid w:val="001E1435"/>
    <w:rsid w:val="001E2AB4"/>
    <w:rsid w:val="001E585C"/>
    <w:rsid w:val="001E59A5"/>
    <w:rsid w:val="001F2C75"/>
    <w:rsid w:val="001F4B84"/>
    <w:rsid w:val="001F5EF2"/>
    <w:rsid w:val="00201969"/>
    <w:rsid w:val="00201E8E"/>
    <w:rsid w:val="00203625"/>
    <w:rsid w:val="0020773C"/>
    <w:rsid w:val="002100D3"/>
    <w:rsid w:val="00210B34"/>
    <w:rsid w:val="00212095"/>
    <w:rsid w:val="00213A85"/>
    <w:rsid w:val="00214965"/>
    <w:rsid w:val="002212C9"/>
    <w:rsid w:val="0022355E"/>
    <w:rsid w:val="00224C37"/>
    <w:rsid w:val="002250C5"/>
    <w:rsid w:val="0022657C"/>
    <w:rsid w:val="0023424D"/>
    <w:rsid w:val="002364E8"/>
    <w:rsid w:val="0023791E"/>
    <w:rsid w:val="002403FD"/>
    <w:rsid w:val="0024296F"/>
    <w:rsid w:val="00243482"/>
    <w:rsid w:val="002434CD"/>
    <w:rsid w:val="00245B98"/>
    <w:rsid w:val="0024726F"/>
    <w:rsid w:val="00254C2A"/>
    <w:rsid w:val="002624A9"/>
    <w:rsid w:val="002628E3"/>
    <w:rsid w:val="00262AB5"/>
    <w:rsid w:val="002652AD"/>
    <w:rsid w:val="002653F5"/>
    <w:rsid w:val="00267214"/>
    <w:rsid w:val="0027123D"/>
    <w:rsid w:val="0027412C"/>
    <w:rsid w:val="0027592E"/>
    <w:rsid w:val="00282D4E"/>
    <w:rsid w:val="00284E79"/>
    <w:rsid w:val="0029772E"/>
    <w:rsid w:val="002A4128"/>
    <w:rsid w:val="002A4AD7"/>
    <w:rsid w:val="002A64E0"/>
    <w:rsid w:val="002A70B8"/>
    <w:rsid w:val="002A7E24"/>
    <w:rsid w:val="002B13EF"/>
    <w:rsid w:val="002B165A"/>
    <w:rsid w:val="002B32D0"/>
    <w:rsid w:val="002B7C2F"/>
    <w:rsid w:val="002B7D91"/>
    <w:rsid w:val="002C0407"/>
    <w:rsid w:val="002C4408"/>
    <w:rsid w:val="002C463A"/>
    <w:rsid w:val="002C5573"/>
    <w:rsid w:val="002C5627"/>
    <w:rsid w:val="002D4A3E"/>
    <w:rsid w:val="002D57A5"/>
    <w:rsid w:val="002D71D5"/>
    <w:rsid w:val="002E05D1"/>
    <w:rsid w:val="002E0638"/>
    <w:rsid w:val="002E0E24"/>
    <w:rsid w:val="002E261A"/>
    <w:rsid w:val="002E2BD5"/>
    <w:rsid w:val="002E3133"/>
    <w:rsid w:val="002E6173"/>
    <w:rsid w:val="002F017E"/>
    <w:rsid w:val="002F0AF4"/>
    <w:rsid w:val="002F209F"/>
    <w:rsid w:val="002F4249"/>
    <w:rsid w:val="002F57EF"/>
    <w:rsid w:val="002F62D5"/>
    <w:rsid w:val="002F7655"/>
    <w:rsid w:val="003037A7"/>
    <w:rsid w:val="00306922"/>
    <w:rsid w:val="00310A02"/>
    <w:rsid w:val="00313F04"/>
    <w:rsid w:val="00314034"/>
    <w:rsid w:val="00314B36"/>
    <w:rsid w:val="00314D4D"/>
    <w:rsid w:val="00320137"/>
    <w:rsid w:val="0032234B"/>
    <w:rsid w:val="003226AE"/>
    <w:rsid w:val="003331CA"/>
    <w:rsid w:val="00333B7B"/>
    <w:rsid w:val="00336836"/>
    <w:rsid w:val="0033718C"/>
    <w:rsid w:val="00340D01"/>
    <w:rsid w:val="003411CF"/>
    <w:rsid w:val="00352B48"/>
    <w:rsid w:val="00355674"/>
    <w:rsid w:val="003574C9"/>
    <w:rsid w:val="00360F5E"/>
    <w:rsid w:val="00361F1D"/>
    <w:rsid w:val="003714F9"/>
    <w:rsid w:val="0037168B"/>
    <w:rsid w:val="0037215C"/>
    <w:rsid w:val="00380606"/>
    <w:rsid w:val="00381684"/>
    <w:rsid w:val="003846B7"/>
    <w:rsid w:val="00386564"/>
    <w:rsid w:val="003906BD"/>
    <w:rsid w:val="003912FF"/>
    <w:rsid w:val="00392005"/>
    <w:rsid w:val="00394972"/>
    <w:rsid w:val="00396C4F"/>
    <w:rsid w:val="003A00E6"/>
    <w:rsid w:val="003A2741"/>
    <w:rsid w:val="003A5327"/>
    <w:rsid w:val="003A5420"/>
    <w:rsid w:val="003A5CBE"/>
    <w:rsid w:val="003B07C1"/>
    <w:rsid w:val="003B0EDF"/>
    <w:rsid w:val="003B229D"/>
    <w:rsid w:val="003B55A2"/>
    <w:rsid w:val="003B753B"/>
    <w:rsid w:val="003C0000"/>
    <w:rsid w:val="003C355D"/>
    <w:rsid w:val="003C6EAB"/>
    <w:rsid w:val="003C7A70"/>
    <w:rsid w:val="003D159F"/>
    <w:rsid w:val="003D190A"/>
    <w:rsid w:val="003D1B84"/>
    <w:rsid w:val="003D4EC1"/>
    <w:rsid w:val="003D6CC7"/>
    <w:rsid w:val="003E0CD4"/>
    <w:rsid w:val="003E172A"/>
    <w:rsid w:val="003E3972"/>
    <w:rsid w:val="003F116E"/>
    <w:rsid w:val="003F27BE"/>
    <w:rsid w:val="003F4608"/>
    <w:rsid w:val="004016AF"/>
    <w:rsid w:val="00402C63"/>
    <w:rsid w:val="004051AE"/>
    <w:rsid w:val="004108AE"/>
    <w:rsid w:val="00412166"/>
    <w:rsid w:val="00423A2F"/>
    <w:rsid w:val="00425B16"/>
    <w:rsid w:val="00426F56"/>
    <w:rsid w:val="00426F89"/>
    <w:rsid w:val="00427301"/>
    <w:rsid w:val="00427BA9"/>
    <w:rsid w:val="00427CA8"/>
    <w:rsid w:val="004311A0"/>
    <w:rsid w:val="00433D53"/>
    <w:rsid w:val="00434BC4"/>
    <w:rsid w:val="0044107C"/>
    <w:rsid w:val="00441ACA"/>
    <w:rsid w:val="004420D5"/>
    <w:rsid w:val="0044507D"/>
    <w:rsid w:val="00445B2C"/>
    <w:rsid w:val="00445E31"/>
    <w:rsid w:val="004476B8"/>
    <w:rsid w:val="004501A4"/>
    <w:rsid w:val="0045073D"/>
    <w:rsid w:val="00453DB5"/>
    <w:rsid w:val="0045505E"/>
    <w:rsid w:val="00455DBB"/>
    <w:rsid w:val="004575CF"/>
    <w:rsid w:val="00465393"/>
    <w:rsid w:val="00472515"/>
    <w:rsid w:val="00473BB5"/>
    <w:rsid w:val="00474084"/>
    <w:rsid w:val="00477BA2"/>
    <w:rsid w:val="0048039A"/>
    <w:rsid w:val="00485ED2"/>
    <w:rsid w:val="004908ED"/>
    <w:rsid w:val="00490F6E"/>
    <w:rsid w:val="00491EB1"/>
    <w:rsid w:val="00492B23"/>
    <w:rsid w:val="00493CD3"/>
    <w:rsid w:val="00494938"/>
    <w:rsid w:val="004966D4"/>
    <w:rsid w:val="00496F19"/>
    <w:rsid w:val="004A05D4"/>
    <w:rsid w:val="004A0907"/>
    <w:rsid w:val="004A1978"/>
    <w:rsid w:val="004B5B0C"/>
    <w:rsid w:val="004B6D86"/>
    <w:rsid w:val="004C0965"/>
    <w:rsid w:val="004C16B3"/>
    <w:rsid w:val="004C45C2"/>
    <w:rsid w:val="004C4763"/>
    <w:rsid w:val="004C5675"/>
    <w:rsid w:val="004C5CF6"/>
    <w:rsid w:val="004D22B4"/>
    <w:rsid w:val="004D3F5B"/>
    <w:rsid w:val="004D56BE"/>
    <w:rsid w:val="004D68EB"/>
    <w:rsid w:val="004E211F"/>
    <w:rsid w:val="004E264F"/>
    <w:rsid w:val="004E3B78"/>
    <w:rsid w:val="004E4338"/>
    <w:rsid w:val="004E6CBF"/>
    <w:rsid w:val="004F0F6D"/>
    <w:rsid w:val="004F13B4"/>
    <w:rsid w:val="004F3EC6"/>
    <w:rsid w:val="00500C9B"/>
    <w:rsid w:val="00505453"/>
    <w:rsid w:val="00506835"/>
    <w:rsid w:val="00506AF9"/>
    <w:rsid w:val="00510A1A"/>
    <w:rsid w:val="00512A43"/>
    <w:rsid w:val="00522BD7"/>
    <w:rsid w:val="00523F30"/>
    <w:rsid w:val="005264AB"/>
    <w:rsid w:val="00526723"/>
    <w:rsid w:val="005271BC"/>
    <w:rsid w:val="00527B71"/>
    <w:rsid w:val="00530AEC"/>
    <w:rsid w:val="005311AB"/>
    <w:rsid w:val="005347E2"/>
    <w:rsid w:val="0053537B"/>
    <w:rsid w:val="00544D56"/>
    <w:rsid w:val="00545796"/>
    <w:rsid w:val="00554B4F"/>
    <w:rsid w:val="00563482"/>
    <w:rsid w:val="00565439"/>
    <w:rsid w:val="005705E3"/>
    <w:rsid w:val="005730E7"/>
    <w:rsid w:val="00573266"/>
    <w:rsid w:val="00574FEE"/>
    <w:rsid w:val="005767C6"/>
    <w:rsid w:val="00580A39"/>
    <w:rsid w:val="00580BF4"/>
    <w:rsid w:val="00582F8C"/>
    <w:rsid w:val="00583283"/>
    <w:rsid w:val="00583CC2"/>
    <w:rsid w:val="00591AC3"/>
    <w:rsid w:val="00592EFA"/>
    <w:rsid w:val="0059390C"/>
    <w:rsid w:val="00596930"/>
    <w:rsid w:val="00597C7B"/>
    <w:rsid w:val="005A18DF"/>
    <w:rsid w:val="005C1F72"/>
    <w:rsid w:val="005C3BEA"/>
    <w:rsid w:val="005C42BD"/>
    <w:rsid w:val="005C5C15"/>
    <w:rsid w:val="005C7A14"/>
    <w:rsid w:val="005D4107"/>
    <w:rsid w:val="005D4AC7"/>
    <w:rsid w:val="005D727C"/>
    <w:rsid w:val="005E005A"/>
    <w:rsid w:val="005E0571"/>
    <w:rsid w:val="005E07F5"/>
    <w:rsid w:val="00600B8D"/>
    <w:rsid w:val="00601B5A"/>
    <w:rsid w:val="0061400F"/>
    <w:rsid w:val="00615937"/>
    <w:rsid w:val="00615B6E"/>
    <w:rsid w:val="00615DE7"/>
    <w:rsid w:val="006164F6"/>
    <w:rsid w:val="00616AE9"/>
    <w:rsid w:val="00617C93"/>
    <w:rsid w:val="00620CAF"/>
    <w:rsid w:val="00622D0D"/>
    <w:rsid w:val="0062435A"/>
    <w:rsid w:val="00626223"/>
    <w:rsid w:val="00634697"/>
    <w:rsid w:val="006359A1"/>
    <w:rsid w:val="00637036"/>
    <w:rsid w:val="00640907"/>
    <w:rsid w:val="00644F63"/>
    <w:rsid w:val="00646E8D"/>
    <w:rsid w:val="0065390E"/>
    <w:rsid w:val="0066196B"/>
    <w:rsid w:val="00664CA7"/>
    <w:rsid w:val="0067365B"/>
    <w:rsid w:val="00673DC2"/>
    <w:rsid w:val="006750A4"/>
    <w:rsid w:val="006758E0"/>
    <w:rsid w:val="00675D30"/>
    <w:rsid w:val="00684342"/>
    <w:rsid w:val="00685804"/>
    <w:rsid w:val="00695276"/>
    <w:rsid w:val="006A117A"/>
    <w:rsid w:val="006A16E4"/>
    <w:rsid w:val="006B1725"/>
    <w:rsid w:val="006B2AAF"/>
    <w:rsid w:val="006B6C35"/>
    <w:rsid w:val="006C1F1A"/>
    <w:rsid w:val="006C3010"/>
    <w:rsid w:val="006C6767"/>
    <w:rsid w:val="006D1FF3"/>
    <w:rsid w:val="006E0474"/>
    <w:rsid w:val="006E2614"/>
    <w:rsid w:val="006E5175"/>
    <w:rsid w:val="006E5FED"/>
    <w:rsid w:val="006E6365"/>
    <w:rsid w:val="006F2C0F"/>
    <w:rsid w:val="006F2C1D"/>
    <w:rsid w:val="006F5C87"/>
    <w:rsid w:val="006F7852"/>
    <w:rsid w:val="006F7965"/>
    <w:rsid w:val="006F7BA4"/>
    <w:rsid w:val="007022D6"/>
    <w:rsid w:val="00702CEE"/>
    <w:rsid w:val="007057FB"/>
    <w:rsid w:val="007074FA"/>
    <w:rsid w:val="007075F8"/>
    <w:rsid w:val="00710B12"/>
    <w:rsid w:val="00710CC8"/>
    <w:rsid w:val="00714077"/>
    <w:rsid w:val="0071419F"/>
    <w:rsid w:val="00723AB7"/>
    <w:rsid w:val="00725AB2"/>
    <w:rsid w:val="00726B2B"/>
    <w:rsid w:val="0073033C"/>
    <w:rsid w:val="007375CB"/>
    <w:rsid w:val="00741986"/>
    <w:rsid w:val="00746826"/>
    <w:rsid w:val="00755657"/>
    <w:rsid w:val="00755A5E"/>
    <w:rsid w:val="00757C0F"/>
    <w:rsid w:val="00764702"/>
    <w:rsid w:val="00766E78"/>
    <w:rsid w:val="007672CB"/>
    <w:rsid w:val="0076778A"/>
    <w:rsid w:val="00771926"/>
    <w:rsid w:val="00772680"/>
    <w:rsid w:val="007776A5"/>
    <w:rsid w:val="007824DA"/>
    <w:rsid w:val="0078435D"/>
    <w:rsid w:val="007855A5"/>
    <w:rsid w:val="00786E39"/>
    <w:rsid w:val="00786EEB"/>
    <w:rsid w:val="0078751F"/>
    <w:rsid w:val="00790D03"/>
    <w:rsid w:val="007A0656"/>
    <w:rsid w:val="007A0777"/>
    <w:rsid w:val="007A6BD9"/>
    <w:rsid w:val="007A78A9"/>
    <w:rsid w:val="007B2DF0"/>
    <w:rsid w:val="007B37EB"/>
    <w:rsid w:val="007B6173"/>
    <w:rsid w:val="007B6A66"/>
    <w:rsid w:val="007B7C4F"/>
    <w:rsid w:val="007C0D45"/>
    <w:rsid w:val="007C1E80"/>
    <w:rsid w:val="007C2CF4"/>
    <w:rsid w:val="007C5AC5"/>
    <w:rsid w:val="007C6DE6"/>
    <w:rsid w:val="007D34F6"/>
    <w:rsid w:val="007D4A23"/>
    <w:rsid w:val="007E00E3"/>
    <w:rsid w:val="007E3E62"/>
    <w:rsid w:val="007E67D4"/>
    <w:rsid w:val="007F5C3B"/>
    <w:rsid w:val="008049A8"/>
    <w:rsid w:val="0081369E"/>
    <w:rsid w:val="0081376E"/>
    <w:rsid w:val="00816686"/>
    <w:rsid w:val="0082158C"/>
    <w:rsid w:val="008218FE"/>
    <w:rsid w:val="00822D65"/>
    <w:rsid w:val="00822DC8"/>
    <w:rsid w:val="008250C4"/>
    <w:rsid w:val="00830704"/>
    <w:rsid w:val="00830A3E"/>
    <w:rsid w:val="00830C17"/>
    <w:rsid w:val="00832A88"/>
    <w:rsid w:val="00832B13"/>
    <w:rsid w:val="0083787B"/>
    <w:rsid w:val="00837E68"/>
    <w:rsid w:val="0084076E"/>
    <w:rsid w:val="008407E3"/>
    <w:rsid w:val="00844BCF"/>
    <w:rsid w:val="00845371"/>
    <w:rsid w:val="00846ECA"/>
    <w:rsid w:val="00847231"/>
    <w:rsid w:val="008500BE"/>
    <w:rsid w:val="008512AB"/>
    <w:rsid w:val="008578B0"/>
    <w:rsid w:val="00860B83"/>
    <w:rsid w:val="00861A75"/>
    <w:rsid w:val="00861ACD"/>
    <w:rsid w:val="00863B03"/>
    <w:rsid w:val="00864E7A"/>
    <w:rsid w:val="0087181D"/>
    <w:rsid w:val="008727E3"/>
    <w:rsid w:val="00873912"/>
    <w:rsid w:val="00873B0C"/>
    <w:rsid w:val="00874876"/>
    <w:rsid w:val="0088282A"/>
    <w:rsid w:val="00885AF3"/>
    <w:rsid w:val="0089059E"/>
    <w:rsid w:val="00894FF7"/>
    <w:rsid w:val="008A3443"/>
    <w:rsid w:val="008A6DD7"/>
    <w:rsid w:val="008A7684"/>
    <w:rsid w:val="008A7F41"/>
    <w:rsid w:val="008B0E61"/>
    <w:rsid w:val="008B2B33"/>
    <w:rsid w:val="008B32CB"/>
    <w:rsid w:val="008B3A86"/>
    <w:rsid w:val="008B6154"/>
    <w:rsid w:val="008B6B85"/>
    <w:rsid w:val="008B7BDB"/>
    <w:rsid w:val="008C3B93"/>
    <w:rsid w:val="008C3F56"/>
    <w:rsid w:val="008C4325"/>
    <w:rsid w:val="008C5B32"/>
    <w:rsid w:val="008C5C92"/>
    <w:rsid w:val="008C5E26"/>
    <w:rsid w:val="008D2B1D"/>
    <w:rsid w:val="008D3366"/>
    <w:rsid w:val="008D57A8"/>
    <w:rsid w:val="008D74C9"/>
    <w:rsid w:val="008E0AA8"/>
    <w:rsid w:val="008E3891"/>
    <w:rsid w:val="008E395C"/>
    <w:rsid w:val="008E66BC"/>
    <w:rsid w:val="008E797C"/>
    <w:rsid w:val="008F6590"/>
    <w:rsid w:val="0090181B"/>
    <w:rsid w:val="00920391"/>
    <w:rsid w:val="009227ED"/>
    <w:rsid w:val="009244D4"/>
    <w:rsid w:val="00925BBA"/>
    <w:rsid w:val="00933ABD"/>
    <w:rsid w:val="00937CFE"/>
    <w:rsid w:val="00937E35"/>
    <w:rsid w:val="00943281"/>
    <w:rsid w:val="00943F30"/>
    <w:rsid w:val="009450EE"/>
    <w:rsid w:val="0095204F"/>
    <w:rsid w:val="009544E0"/>
    <w:rsid w:val="00954F2D"/>
    <w:rsid w:val="0095560B"/>
    <w:rsid w:val="00955FEC"/>
    <w:rsid w:val="0095672E"/>
    <w:rsid w:val="009571AC"/>
    <w:rsid w:val="00974948"/>
    <w:rsid w:val="00977421"/>
    <w:rsid w:val="00980C8C"/>
    <w:rsid w:val="009851EA"/>
    <w:rsid w:val="009853EF"/>
    <w:rsid w:val="0098621E"/>
    <w:rsid w:val="00986F9D"/>
    <w:rsid w:val="00987CDE"/>
    <w:rsid w:val="0099065A"/>
    <w:rsid w:val="00990D90"/>
    <w:rsid w:val="00992C2E"/>
    <w:rsid w:val="00993514"/>
    <w:rsid w:val="009979D7"/>
    <w:rsid w:val="009A0695"/>
    <w:rsid w:val="009A165E"/>
    <w:rsid w:val="009A2A1F"/>
    <w:rsid w:val="009A3AA0"/>
    <w:rsid w:val="009B057B"/>
    <w:rsid w:val="009B18B2"/>
    <w:rsid w:val="009B39EB"/>
    <w:rsid w:val="009B7051"/>
    <w:rsid w:val="009B7BDE"/>
    <w:rsid w:val="009C01F7"/>
    <w:rsid w:val="009C501B"/>
    <w:rsid w:val="009C624E"/>
    <w:rsid w:val="009C6661"/>
    <w:rsid w:val="009C72D4"/>
    <w:rsid w:val="009D3DBE"/>
    <w:rsid w:val="009D4E36"/>
    <w:rsid w:val="009E1C40"/>
    <w:rsid w:val="009E279B"/>
    <w:rsid w:val="009E2C0D"/>
    <w:rsid w:val="009E43CC"/>
    <w:rsid w:val="009E4972"/>
    <w:rsid w:val="009E749D"/>
    <w:rsid w:val="009F0A0A"/>
    <w:rsid w:val="009F127A"/>
    <w:rsid w:val="009F27C7"/>
    <w:rsid w:val="009F5C8B"/>
    <w:rsid w:val="009F78DD"/>
    <w:rsid w:val="00A010D1"/>
    <w:rsid w:val="00A02503"/>
    <w:rsid w:val="00A0271C"/>
    <w:rsid w:val="00A03882"/>
    <w:rsid w:val="00A041C6"/>
    <w:rsid w:val="00A04315"/>
    <w:rsid w:val="00A21F39"/>
    <w:rsid w:val="00A22A8D"/>
    <w:rsid w:val="00A30F41"/>
    <w:rsid w:val="00A32DBF"/>
    <w:rsid w:val="00A32DF6"/>
    <w:rsid w:val="00A351AD"/>
    <w:rsid w:val="00A43D79"/>
    <w:rsid w:val="00A44D2C"/>
    <w:rsid w:val="00A523B8"/>
    <w:rsid w:val="00A565F9"/>
    <w:rsid w:val="00A60697"/>
    <w:rsid w:val="00A60DE9"/>
    <w:rsid w:val="00A651B9"/>
    <w:rsid w:val="00A65239"/>
    <w:rsid w:val="00A66801"/>
    <w:rsid w:val="00A67744"/>
    <w:rsid w:val="00A678A2"/>
    <w:rsid w:val="00A70390"/>
    <w:rsid w:val="00A70F48"/>
    <w:rsid w:val="00A715FB"/>
    <w:rsid w:val="00A7354E"/>
    <w:rsid w:val="00A75AB8"/>
    <w:rsid w:val="00A75B58"/>
    <w:rsid w:val="00A801A2"/>
    <w:rsid w:val="00A823F4"/>
    <w:rsid w:val="00A86AD6"/>
    <w:rsid w:val="00A87AFE"/>
    <w:rsid w:val="00A91A0B"/>
    <w:rsid w:val="00A91CE0"/>
    <w:rsid w:val="00A937E4"/>
    <w:rsid w:val="00A96321"/>
    <w:rsid w:val="00AA3E89"/>
    <w:rsid w:val="00AA4E4C"/>
    <w:rsid w:val="00AA7529"/>
    <w:rsid w:val="00AB0D98"/>
    <w:rsid w:val="00AB1D5A"/>
    <w:rsid w:val="00AB1F90"/>
    <w:rsid w:val="00AB4540"/>
    <w:rsid w:val="00AC7BED"/>
    <w:rsid w:val="00AD01A5"/>
    <w:rsid w:val="00AD17C1"/>
    <w:rsid w:val="00AD2104"/>
    <w:rsid w:val="00AD2390"/>
    <w:rsid w:val="00AD2F51"/>
    <w:rsid w:val="00AD6C5D"/>
    <w:rsid w:val="00AD7B3C"/>
    <w:rsid w:val="00AE0A07"/>
    <w:rsid w:val="00AE12EB"/>
    <w:rsid w:val="00AE1FBD"/>
    <w:rsid w:val="00AE2B46"/>
    <w:rsid w:val="00AE6435"/>
    <w:rsid w:val="00AE6BD8"/>
    <w:rsid w:val="00AF02FD"/>
    <w:rsid w:val="00AF192B"/>
    <w:rsid w:val="00AF234B"/>
    <w:rsid w:val="00AF337C"/>
    <w:rsid w:val="00AF3FD0"/>
    <w:rsid w:val="00AF492E"/>
    <w:rsid w:val="00AF4C38"/>
    <w:rsid w:val="00B06D8F"/>
    <w:rsid w:val="00B07039"/>
    <w:rsid w:val="00B07B30"/>
    <w:rsid w:val="00B07BB3"/>
    <w:rsid w:val="00B110EA"/>
    <w:rsid w:val="00B13031"/>
    <w:rsid w:val="00B15B00"/>
    <w:rsid w:val="00B20617"/>
    <w:rsid w:val="00B23B6B"/>
    <w:rsid w:val="00B328A0"/>
    <w:rsid w:val="00B344C3"/>
    <w:rsid w:val="00B35577"/>
    <w:rsid w:val="00B4004A"/>
    <w:rsid w:val="00B42E75"/>
    <w:rsid w:val="00B440DA"/>
    <w:rsid w:val="00B45007"/>
    <w:rsid w:val="00B5095D"/>
    <w:rsid w:val="00B55C4F"/>
    <w:rsid w:val="00B56B68"/>
    <w:rsid w:val="00B57520"/>
    <w:rsid w:val="00B607EC"/>
    <w:rsid w:val="00B71F29"/>
    <w:rsid w:val="00B76E43"/>
    <w:rsid w:val="00B81DE2"/>
    <w:rsid w:val="00B82287"/>
    <w:rsid w:val="00B82900"/>
    <w:rsid w:val="00B90EFB"/>
    <w:rsid w:val="00B95AA6"/>
    <w:rsid w:val="00B976C2"/>
    <w:rsid w:val="00BA13FC"/>
    <w:rsid w:val="00BA31F3"/>
    <w:rsid w:val="00BA344D"/>
    <w:rsid w:val="00BB050B"/>
    <w:rsid w:val="00BB6B43"/>
    <w:rsid w:val="00BC107C"/>
    <w:rsid w:val="00BC3391"/>
    <w:rsid w:val="00BC50EA"/>
    <w:rsid w:val="00BC5664"/>
    <w:rsid w:val="00BC6278"/>
    <w:rsid w:val="00BD03C1"/>
    <w:rsid w:val="00BD6183"/>
    <w:rsid w:val="00BE0553"/>
    <w:rsid w:val="00BE29EE"/>
    <w:rsid w:val="00BE4095"/>
    <w:rsid w:val="00BE45D4"/>
    <w:rsid w:val="00BE52D7"/>
    <w:rsid w:val="00BE5628"/>
    <w:rsid w:val="00BE58CF"/>
    <w:rsid w:val="00BF57DE"/>
    <w:rsid w:val="00BF73DA"/>
    <w:rsid w:val="00C0296C"/>
    <w:rsid w:val="00C10702"/>
    <w:rsid w:val="00C10D02"/>
    <w:rsid w:val="00C1177F"/>
    <w:rsid w:val="00C131F2"/>
    <w:rsid w:val="00C144FF"/>
    <w:rsid w:val="00C15918"/>
    <w:rsid w:val="00C16545"/>
    <w:rsid w:val="00C232F7"/>
    <w:rsid w:val="00C26ABF"/>
    <w:rsid w:val="00C3263B"/>
    <w:rsid w:val="00C334BF"/>
    <w:rsid w:val="00C33CBE"/>
    <w:rsid w:val="00C36A5A"/>
    <w:rsid w:val="00C36A92"/>
    <w:rsid w:val="00C37042"/>
    <w:rsid w:val="00C458E5"/>
    <w:rsid w:val="00C51AA5"/>
    <w:rsid w:val="00C533AC"/>
    <w:rsid w:val="00C54E1C"/>
    <w:rsid w:val="00C56F44"/>
    <w:rsid w:val="00C57228"/>
    <w:rsid w:val="00C60814"/>
    <w:rsid w:val="00C63B15"/>
    <w:rsid w:val="00C64F80"/>
    <w:rsid w:val="00C65F75"/>
    <w:rsid w:val="00C67728"/>
    <w:rsid w:val="00C67ACB"/>
    <w:rsid w:val="00C72891"/>
    <w:rsid w:val="00C7408A"/>
    <w:rsid w:val="00C76E8E"/>
    <w:rsid w:val="00C809D4"/>
    <w:rsid w:val="00C82546"/>
    <w:rsid w:val="00C832B9"/>
    <w:rsid w:val="00C85721"/>
    <w:rsid w:val="00C902AB"/>
    <w:rsid w:val="00C9310F"/>
    <w:rsid w:val="00C9751E"/>
    <w:rsid w:val="00CA7577"/>
    <w:rsid w:val="00CB48CC"/>
    <w:rsid w:val="00CB72B9"/>
    <w:rsid w:val="00CB7E08"/>
    <w:rsid w:val="00CC0505"/>
    <w:rsid w:val="00CC19E2"/>
    <w:rsid w:val="00CC2C46"/>
    <w:rsid w:val="00CC69C7"/>
    <w:rsid w:val="00CD2F01"/>
    <w:rsid w:val="00CD4B33"/>
    <w:rsid w:val="00CD5E8C"/>
    <w:rsid w:val="00CD60E5"/>
    <w:rsid w:val="00CF13FF"/>
    <w:rsid w:val="00CF5145"/>
    <w:rsid w:val="00CF590D"/>
    <w:rsid w:val="00CF7E8C"/>
    <w:rsid w:val="00D02B6B"/>
    <w:rsid w:val="00D10796"/>
    <w:rsid w:val="00D129C9"/>
    <w:rsid w:val="00D12D43"/>
    <w:rsid w:val="00D1378A"/>
    <w:rsid w:val="00D2070E"/>
    <w:rsid w:val="00D31312"/>
    <w:rsid w:val="00D31ACC"/>
    <w:rsid w:val="00D40950"/>
    <w:rsid w:val="00D42E3E"/>
    <w:rsid w:val="00D43550"/>
    <w:rsid w:val="00D4658A"/>
    <w:rsid w:val="00D4723C"/>
    <w:rsid w:val="00D50E43"/>
    <w:rsid w:val="00D567E5"/>
    <w:rsid w:val="00D62453"/>
    <w:rsid w:val="00D73ADB"/>
    <w:rsid w:val="00D73B3E"/>
    <w:rsid w:val="00D76E48"/>
    <w:rsid w:val="00D803B4"/>
    <w:rsid w:val="00D806D5"/>
    <w:rsid w:val="00D80E1F"/>
    <w:rsid w:val="00D86E61"/>
    <w:rsid w:val="00D86F91"/>
    <w:rsid w:val="00D87569"/>
    <w:rsid w:val="00D912FF"/>
    <w:rsid w:val="00D9176C"/>
    <w:rsid w:val="00D93C0D"/>
    <w:rsid w:val="00D93DE2"/>
    <w:rsid w:val="00D940B7"/>
    <w:rsid w:val="00D95985"/>
    <w:rsid w:val="00D96C02"/>
    <w:rsid w:val="00D96F78"/>
    <w:rsid w:val="00DA60FC"/>
    <w:rsid w:val="00DA64AA"/>
    <w:rsid w:val="00DA6CBF"/>
    <w:rsid w:val="00DB3C3C"/>
    <w:rsid w:val="00DB43E7"/>
    <w:rsid w:val="00DC1401"/>
    <w:rsid w:val="00DC3112"/>
    <w:rsid w:val="00DC4A8C"/>
    <w:rsid w:val="00DC5D4C"/>
    <w:rsid w:val="00DC5E2F"/>
    <w:rsid w:val="00DD306F"/>
    <w:rsid w:val="00DD3C9E"/>
    <w:rsid w:val="00DD5425"/>
    <w:rsid w:val="00DD609F"/>
    <w:rsid w:val="00DE09AA"/>
    <w:rsid w:val="00DE0D7C"/>
    <w:rsid w:val="00DE20D6"/>
    <w:rsid w:val="00DF5385"/>
    <w:rsid w:val="00DF7829"/>
    <w:rsid w:val="00E0019F"/>
    <w:rsid w:val="00E04191"/>
    <w:rsid w:val="00E043BC"/>
    <w:rsid w:val="00E05818"/>
    <w:rsid w:val="00E05F2A"/>
    <w:rsid w:val="00E0767A"/>
    <w:rsid w:val="00E104ED"/>
    <w:rsid w:val="00E20C32"/>
    <w:rsid w:val="00E20EFE"/>
    <w:rsid w:val="00E214D7"/>
    <w:rsid w:val="00E217F1"/>
    <w:rsid w:val="00E2463E"/>
    <w:rsid w:val="00E2480B"/>
    <w:rsid w:val="00E26BED"/>
    <w:rsid w:val="00E309C1"/>
    <w:rsid w:val="00E33158"/>
    <w:rsid w:val="00E34FBA"/>
    <w:rsid w:val="00E3682B"/>
    <w:rsid w:val="00E415DB"/>
    <w:rsid w:val="00E41F8D"/>
    <w:rsid w:val="00E517D0"/>
    <w:rsid w:val="00E5224A"/>
    <w:rsid w:val="00E55DA1"/>
    <w:rsid w:val="00E620C6"/>
    <w:rsid w:val="00E6243B"/>
    <w:rsid w:val="00E62F51"/>
    <w:rsid w:val="00E63944"/>
    <w:rsid w:val="00E66585"/>
    <w:rsid w:val="00E80269"/>
    <w:rsid w:val="00E81099"/>
    <w:rsid w:val="00E83FC0"/>
    <w:rsid w:val="00E85E31"/>
    <w:rsid w:val="00E90A57"/>
    <w:rsid w:val="00E93C38"/>
    <w:rsid w:val="00E9665A"/>
    <w:rsid w:val="00E97501"/>
    <w:rsid w:val="00EA54CE"/>
    <w:rsid w:val="00EA6F43"/>
    <w:rsid w:val="00EB0553"/>
    <w:rsid w:val="00EB1088"/>
    <w:rsid w:val="00EB187B"/>
    <w:rsid w:val="00EB24FB"/>
    <w:rsid w:val="00EB64C8"/>
    <w:rsid w:val="00EB6D8B"/>
    <w:rsid w:val="00EC14C6"/>
    <w:rsid w:val="00EC1682"/>
    <w:rsid w:val="00EC172A"/>
    <w:rsid w:val="00EC1EB6"/>
    <w:rsid w:val="00EC3775"/>
    <w:rsid w:val="00EE459D"/>
    <w:rsid w:val="00EE5E99"/>
    <w:rsid w:val="00EE5ED0"/>
    <w:rsid w:val="00EE7034"/>
    <w:rsid w:val="00EE7356"/>
    <w:rsid w:val="00EE7880"/>
    <w:rsid w:val="00EF67E4"/>
    <w:rsid w:val="00EF7517"/>
    <w:rsid w:val="00F00470"/>
    <w:rsid w:val="00F02B38"/>
    <w:rsid w:val="00F11374"/>
    <w:rsid w:val="00F13270"/>
    <w:rsid w:val="00F13CA6"/>
    <w:rsid w:val="00F20294"/>
    <w:rsid w:val="00F23E7B"/>
    <w:rsid w:val="00F246A2"/>
    <w:rsid w:val="00F24A92"/>
    <w:rsid w:val="00F32745"/>
    <w:rsid w:val="00F3327D"/>
    <w:rsid w:val="00F37628"/>
    <w:rsid w:val="00F448CF"/>
    <w:rsid w:val="00F45475"/>
    <w:rsid w:val="00F546F3"/>
    <w:rsid w:val="00F55371"/>
    <w:rsid w:val="00F569FE"/>
    <w:rsid w:val="00F572D2"/>
    <w:rsid w:val="00F662F5"/>
    <w:rsid w:val="00F67345"/>
    <w:rsid w:val="00F7189B"/>
    <w:rsid w:val="00F72361"/>
    <w:rsid w:val="00F72D2E"/>
    <w:rsid w:val="00F73925"/>
    <w:rsid w:val="00F7575C"/>
    <w:rsid w:val="00F76CDA"/>
    <w:rsid w:val="00F80530"/>
    <w:rsid w:val="00F81B86"/>
    <w:rsid w:val="00F849C8"/>
    <w:rsid w:val="00F86C09"/>
    <w:rsid w:val="00F954C4"/>
    <w:rsid w:val="00F95DA7"/>
    <w:rsid w:val="00F96A3D"/>
    <w:rsid w:val="00F972AC"/>
    <w:rsid w:val="00FA289C"/>
    <w:rsid w:val="00FC0CB7"/>
    <w:rsid w:val="00FC1257"/>
    <w:rsid w:val="00FC4A13"/>
    <w:rsid w:val="00FC5EAE"/>
    <w:rsid w:val="00FD196E"/>
    <w:rsid w:val="00FD22C5"/>
    <w:rsid w:val="00FD38C3"/>
    <w:rsid w:val="00FD4237"/>
    <w:rsid w:val="00FE54E7"/>
    <w:rsid w:val="00FE5FF4"/>
    <w:rsid w:val="00FE7A02"/>
    <w:rsid w:val="00FF7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  <o:colormru v:ext="edit" colors="#777"/>
    </o:shapedefaults>
    <o:shapelayout v:ext="edit">
      <o:idmap v:ext="edit" data="1"/>
    </o:shapelayout>
  </w:shapeDefaults>
  <w:decimalSymbol w:val="."/>
  <w:listSeparator w:val=","/>
  <w14:docId w14:val="65E8A4F3"/>
  <w15:chartTrackingRefBased/>
  <w15:docId w15:val="{FEB9BA30-B56F-4D83-A291-A637BEAA7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31A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7728"/>
    <w:rPr>
      <w:rFonts w:ascii="Arial" w:eastAsia="ＭＳ ゴシック" w:hAnsi="Arial"/>
      <w:sz w:val="18"/>
      <w:szCs w:val="18"/>
    </w:rPr>
  </w:style>
  <w:style w:type="paragraph" w:styleId="a5">
    <w:name w:val="Date"/>
    <w:basedOn w:val="a"/>
    <w:next w:val="a"/>
    <w:rsid w:val="00196C5D"/>
  </w:style>
  <w:style w:type="paragraph" w:styleId="a6">
    <w:name w:val="footer"/>
    <w:basedOn w:val="a"/>
    <w:rsid w:val="004C4763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4C4763"/>
  </w:style>
  <w:style w:type="paragraph" w:styleId="a8">
    <w:name w:val="header"/>
    <w:basedOn w:val="a"/>
    <w:rsid w:val="006B6C35"/>
    <w:pPr>
      <w:tabs>
        <w:tab w:val="center" w:pos="4252"/>
        <w:tab w:val="right" w:pos="8504"/>
      </w:tabs>
      <w:snapToGrid w:val="0"/>
    </w:pPr>
  </w:style>
  <w:style w:type="paragraph" w:styleId="a9">
    <w:name w:val="List Paragraph"/>
    <w:basedOn w:val="a"/>
    <w:uiPriority w:val="34"/>
    <w:qFormat/>
    <w:rsid w:val="00EC168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45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BDF32-677F-41FE-939A-70F55EE98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8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付 No</vt:lpstr>
      <vt:lpstr>受付 No</vt:lpstr>
    </vt:vector>
  </TitlesOfParts>
  <Company>univers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付 No</dc:title>
  <dc:subject/>
  <dc:creator>administration</dc:creator>
  <cp:keywords/>
  <dc:description/>
  <cp:lastModifiedBy>濱田　浩正</cp:lastModifiedBy>
  <cp:revision>5</cp:revision>
  <cp:lastPrinted>2023-07-06T03:06:00Z</cp:lastPrinted>
  <dcterms:created xsi:type="dcterms:W3CDTF">2023-08-08T01:41:00Z</dcterms:created>
  <dcterms:modified xsi:type="dcterms:W3CDTF">2024-04-09T00:50:00Z</dcterms:modified>
</cp:coreProperties>
</file>